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069d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15T16:30:22Z</dcterms:created>
  <dcterms:modified xsi:type="dcterms:W3CDTF">2024-04-15T16:30:22Z</dcterms:modified>
</cp:coreProperties>
</file>